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Primary Teacher position at your esteemed institution in Nepal Kathmandu. As an enthusiastic and dedicated educator with a passion for shaping young minds, I am eager to contribute my skills, experience, and commitment to fostering a dynamic learning environment that aligns with the educational goals of Nepal. My academic background, teaching experience, and cultural sensitivity make me a strong candidate for this role, and I am excited about the opportunity to grow professionally while making a meaningful impact in Kathmandu’s vibrant community.</w:t>
      </w:r>
    </w:p>
    <w:bookmarkStart w:id="20" w:name="background-and-qualifications"/>
    <w:p>
      <w:pPr>
        <w:pStyle w:val="Heading2"/>
      </w:pPr>
      <w:r>
        <w:t xml:space="preserve">Background and Qualifications</w:t>
      </w:r>
    </w:p>
    <w:p>
      <w:pPr>
        <w:pStyle w:val="FirstParagraph"/>
      </w:pPr>
      <w:r>
        <w:t xml:space="preserve">I hold a Bachelor’s degree in Education with a specialization in Primary Teaching, along with a teaching certification from [Your Institution Name]. Over the past [X years], I have worked as a primary teacher at [Previous School/Institution Name], where I developed and implemented age-appropriate curricula that emphasized critical thinking, creativity, and holistic development. My experience spans teaching students aged 5 to 11, focusing on subjects such as mathematics, science, language arts, and social studies. I have also designed interactive lesson plans that incorporate technology and hands-on activities to engage young learners effectively.</w:t>
      </w:r>
    </w:p>
    <w:p>
      <w:pPr>
        <w:pStyle w:val="BodyText"/>
      </w:pPr>
      <w:r>
        <w:t xml:space="preserve">My teaching philosophy centers around the belief that every child is unique and deserves a supportive environment where they can thrive academically and personally. I prioritize building strong relationships with students, parents, and colleagues to create a collaborative learning ecosystem. In Kathmandu, where the educational landscape is rapidly evolving, I am committed to adapting my methods to meet the diverse needs of students while adhering to national curriculum standards set by the Nepal Council for Education Research and Training (NCERT).</w:t>
      </w:r>
    </w:p>
    <w:bookmarkEnd w:id="20"/>
    <w:bookmarkStart w:id="21" w:name="X06eb974a3bd98bc1324b726209e2a929f7fc987"/>
    <w:p>
      <w:pPr>
        <w:pStyle w:val="Heading2"/>
      </w:pPr>
      <w:r>
        <w:t xml:space="preserve">Teaching Methods and Classroom Management</w:t>
      </w:r>
    </w:p>
    <w:p>
      <w:pPr>
        <w:pStyle w:val="FirstParagraph"/>
      </w:pPr>
      <w:r>
        <w:t xml:space="preserve">As a primary teacher, I understand the importance of fostering curiosity and a love for learning in young children. My approach integrates child-centered methodologies, such as project-based learning, inquiry-based activities, and differentiated instruction. For instance, I have successfully utilized storytelling to teach literacy skills and hands-on experiments to explain scientific concepts. These strategies not only make learning enjoyable but also help students develop essential life skills like problem-solving and teamwork.</w:t>
      </w:r>
    </w:p>
    <w:p>
      <w:pPr>
        <w:pStyle w:val="BodyText"/>
      </w:pPr>
      <w:r>
        <w:t xml:space="preserve">Classroom management is another cornerstone of my teaching practice. I employ positive reinforcement techniques, clear communication, and structured routines to maintain a respectful and inclusive classroom environment. I also emphasize social-emotional learning, ensuring that students feel safe to express themselves while respecting others. In Kathmandu’s diverse cultural context, this approach is particularly valuable in addressing the needs of students from various backgrounds.</w:t>
      </w:r>
    </w:p>
    <w:bookmarkEnd w:id="21"/>
    <w:bookmarkStart w:id="22" w:name="Xcd04ef86e9007821fb565b385446ebb8b73497f"/>
    <w:p>
      <w:pPr>
        <w:pStyle w:val="Heading2"/>
      </w:pPr>
      <w:r>
        <w:t xml:space="preserve">Understanding of Nepal Kathmandu’s Educational Landscape</w:t>
      </w:r>
    </w:p>
    <w:p>
      <w:pPr>
        <w:pStyle w:val="FirstParagraph"/>
      </w:pPr>
      <w:r>
        <w:t xml:space="preserve">Working as a Primary Teacher in Nepal Kathmandu would allow me to contribute to a region that is both historically rich and socially dynamic. Kathmandu Valley, with its mix of traditional and modern influences, presents unique opportunities for educators to bridge cultural gaps while promoting inclusive education. I am familiar with the challenges faced by schools in the area, such as limited resources and varying socioeconomic conditions, and I am committed to finding innovative solutions to overcome these barriers.</w:t>
      </w:r>
    </w:p>
    <w:p>
      <w:pPr>
        <w:pStyle w:val="BodyText"/>
      </w:pPr>
      <w:r>
        <w:t xml:space="preserve">My experience working with multilingual students has equipped me to support learners from different linguistic backgrounds, a common scenario in Kathmandu’s educational institutions. I also have a strong understanding of Nepal’s national education policy, which emphasizes equity, quality, and relevance in primary education. I am eager to collaborate with local educators to implement programs that align with these objectives while addressing the specific needs of the community.</w:t>
      </w:r>
    </w:p>
    <w:bookmarkEnd w:id="22"/>
    <w:bookmarkStart w:id="23" w:name="personal-attributes-and-commitment"/>
    <w:p>
      <w:pPr>
        <w:pStyle w:val="Heading2"/>
      </w:pPr>
      <w:r>
        <w:t xml:space="preserve">Personal Attributes and Commitment</w:t>
      </w:r>
    </w:p>
    <w:p>
      <w:pPr>
        <w:pStyle w:val="FirstParagraph"/>
      </w:pPr>
      <w:r>
        <w:t xml:space="preserve">Beyond technical skills, I bring a deep sense of responsibility and passion for teaching. I am a patient, adaptable, and empathetic individual who thrives in collaborative settings. My ability to communicate effectively with students, parents, and staff has been instrumental in building trust and achieving positive outcomes. For example, I have organized parent-teacher workshops to strengthen home-school partnerships and developed extracurricular activities that encourage student leadership and creativity.</w:t>
      </w:r>
    </w:p>
    <w:p>
      <w:pPr>
        <w:pStyle w:val="BodyText"/>
      </w:pPr>
      <w:r>
        <w:t xml:space="preserve">I am also committed to continuous professional development. I regularly attend workshops on pedagogical innovations, classroom technology integration, and cultural competency training. This dedication ensures that I remain current with best practices in primary education and can apply them to enhance the learning experience for students in Kathmandu.</w:t>
      </w:r>
    </w:p>
    <w:bookmarkEnd w:id="23"/>
    <w:bookmarkStart w:id="24" w:name="conclusion"/>
    <w:p>
      <w:pPr>
        <w:pStyle w:val="Heading2"/>
      </w:pPr>
      <w:r>
        <w:t xml:space="preserve">Conclusion</w:t>
      </w:r>
    </w:p>
    <w:p>
      <w:pPr>
        <w:pStyle w:val="FirstParagraph"/>
      </w:pPr>
      <w:r>
        <w:t xml:space="preserve">In conclusion, I am confident that my qualifications, teaching philosophy, and commitment to excellence make me an ideal candidate for the Primary Teacher position at your institution. I am particularly excited about the opportunity to work in Nepal Kathmandu, where I can contribute to the growth of future generations while immersing myself in a culturally rich environment. Thank you for considering my application. I would be honored to discuss how my skills and vision align with your school’s mission.</w:t>
      </w:r>
    </w:p>
    <w:p>
      <w:pPr>
        <w:pStyle w:val="BodyText"/>
      </w:pPr>
      <w:r>
        <w:t xml:space="preserve">Sincerely,</w:t>
      </w:r>
      <w:r>
        <w:br/>
      </w:r>
      <w:r>
        <w:t xml:space="preserve">[Your Full Name]</w:t>
      </w:r>
      <w:r>
        <w:br/>
      </w:r>
      <w:r>
        <w:t xml:space="preserve">[Your Contact Information: Email, Phone Number]</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Nepal Kathmandu</dc:title>
  <dc:creator/>
  <dc:language>en</dc:language>
  <cp:keywords/>
  <dcterms:created xsi:type="dcterms:W3CDTF">2026-07-21T08:47:29Z</dcterms:created>
  <dcterms:modified xsi:type="dcterms:W3CDTF">2026-07-21T08:47:29Z</dcterms:modified>
</cp:coreProperties>
</file>

<file path=docProps/custom.xml><?xml version="1.0" encoding="utf-8"?>
<Properties xmlns="http://schemas.openxmlformats.org/officeDocument/2006/custom-properties" xmlns:vt="http://schemas.openxmlformats.org/officeDocument/2006/docPropsVTypes"/>
</file>